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པྲཛྙཱ་ནཱ་མ་མཱུ་ལ་མ་དྷྱཱ་མ་ཀ་</w:t>
      </w:r>
      <w:r>
        <w:rPr>
          <w:rStyle w:val="FootnoteReference"/>
        </w:rPr>
        <w:footnoteReference w:id="21"/>
      </w:r>
      <w:r>
        <w:t xml:space="preserve">ཀཱ་རི་ཀ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</w:t>
      </w:r>
      <w:r>
        <w:rPr>
          <w:rStyle w:val="FootnoteReference"/>
        </w:rPr>
        <w:footnoteReference w:id="25"/>
      </w:r>
      <w:r>
        <w:t xml:space="preserve">བཞི་སྟེ་རྒྱུ་</w:t>
      </w:r>
      <w:r>
        <w:rPr>
          <w:rStyle w:val="FootnoteReference"/>
        </w:rPr>
        <w:footnoteReference w:id="26"/>
      </w:r>
      <w:r>
        <w:t xml:space="preserve">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[༢ན]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ལྡན་པ་ཡ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ྐྱེན་དང་མི་ལྡན་བྱ་བ་མེད། །བྱ་བ་མི་ལྡན་རྐྱེན་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8"/>
      </w:r>
      <w:r>
        <w:t xml:space="preserve">། །ཇི་ལྟར་སྒྲུབ་བྱེད་རྒྱུ་ཞེས་བྱ། །དེ་ལྟ་</w:t>
      </w:r>
      <w:r>
        <w:rPr>
          <w:rStyle w:val="FootnoteReference"/>
        </w:rPr>
        <w:footnoteReference w:id="29"/>
      </w:r>
      <w:r>
        <w:t xml:space="preserve">ཡིན་ན་མི་རིགས་སོ། །ཡོད་པའི་ཆོས་འདི་དམིགས་པ་ནི། །མེད་པ་ཁོ་ན་</w:t>
      </w:r>
      <w:r>
        <w:rPr>
          <w:rStyle w:val="FootnoteReference"/>
        </w:rPr>
        <w:footnoteReference w:id="30"/>
      </w:r>
      <w:r>
        <w:t xml:space="preserve">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</w:t>
      </w:r>
      <w:r>
        <w:rPr>
          <w:rStyle w:val="FootnoteReference"/>
        </w:rPr>
        <w:footnoteReference w:id="31"/>
      </w:r>
      <w:r>
        <w:t xml:space="preserve">འདུས་པ་ལ། །འབྲས་བུ་དེ་ནི་མེད་པ་ཉིད། །རྐྱེན་[༢བ]རྣམས་ལ་ནི་གང་མེད་པ། །དེ་ནི་རྐྱེན་ལས་ཇི་ལྟར་སྐྱེ། །ཅི་སྟེ་དེ་ནི་མེད་པར་ཡང</w:t>
      </w:r>
      <w:r>
        <w:rPr>
          <w:rStyle w:val="FootnoteReference"/>
        </w:rPr>
        <w:footnoteReference w:id="32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</w:t>
      </w:r>
      <w:r>
        <w:rPr>
          <w:rStyle w:val="FootnoteReference"/>
        </w:rPr>
        <w:footnoteReference w:id="33"/>
      </w:r>
      <w:r>
        <w:t xml:space="preserve">རང་བཞིན་ན། །རྐྱེན་རྣམས་བདག་གི་རང་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34"/>
      </w:r>
      <w:r>
        <w:t xml:space="preserve">བགོམ་པ་ལ། །གཡོ་བ་སོང་མིན་མ་སོང་མིན། །དེ་ཕྱིར་བགོམ་ལ་</w:t>
      </w:r>
      <w:r>
        <w:rPr>
          <w:rStyle w:val="FootnoteReference"/>
        </w:rPr>
        <w:footnoteReference w:id="35"/>
      </w:r>
      <w:r>
        <w:t xml:space="preserve">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</w:t>
      </w:r>
      <w:r>
        <w:rPr>
          <w:rStyle w:val="FootnoteReference"/>
        </w:rPr>
        <w:footnoteReference w:id="36"/>
      </w:r>
      <w:r>
        <w:t xml:space="preserve">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</w:t>
      </w:r>
      <w:r>
        <w:rPr>
          <w:rStyle w:val="FootnoteReference"/>
        </w:rPr>
        <w:footnoteReference w:id="37"/>
      </w:r>
      <w:r>
        <w:t xml:space="preserve">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3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[༣ན]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3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4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4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4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43"/>
      </w:r>
      <w:r>
        <w:t xml:space="preserve">ན། །བྱེད་པ་པོ་དང་ལས་ཉིད་ཀྱང་། །གཅིག་པ་ཉིད་དུ་ཐལ་བར་འགྱུར། །གལ་ཏེ་འགྲོ་དང་</w:t>
      </w:r>
      <w:r>
        <w:rPr>
          <w:rStyle w:val="FootnoteReference"/>
        </w:rPr>
        <w:footnoteReference w:id="44"/>
      </w:r>
      <w:r>
        <w:t xml:space="preserve">འགྲོ་བ་པོ། །གཞན་པ་ཉིད་དུ་རྣམ་བརྟག་</w:t>
      </w:r>
      <w:r>
        <w:rPr>
          <w:rStyle w:val="FootnoteReference"/>
        </w:rPr>
        <w:footnoteReference w:id="45"/>
      </w:r>
      <w:r>
        <w:t xml:space="preserve">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46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47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</w:t>
      </w:r>
      <w:r>
        <w:rPr>
          <w:rStyle w:val="FootnoteReference"/>
        </w:rPr>
        <w:footnoteReference w:id="48"/>
      </w:r>
      <w:r>
        <w:t xml:space="preserve">ཡིན་པར་གྱུར་པ་[༣བ]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49"/>
      </w:r>
      <w:r>
        <w:t xml:space="preserve">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 །ལྟ་དེ་རང་གི་བདག་ཉིད་ནི། །དེ་ལ་</w:t>
      </w:r>
      <w:r>
        <w:rPr>
          <w:rStyle w:val="FootnoteReference"/>
        </w:rPr>
        <w:footnoteReference w:id="52"/>
      </w:r>
      <w:r>
        <w:t xml:space="preserve">ལྟ་བ་མ་ཡིན་ཉིད། །གང་ཞིག་བདག་</w:t>
      </w:r>
      <w:r>
        <w:rPr>
          <w:rStyle w:val="FootnoteReference"/>
        </w:rPr>
        <w:footnoteReference w:id="53"/>
      </w:r>
      <w:r>
        <w:t xml:space="preserve">ལ་མི་ལྟ་བ། །དེ་དག་གཞན་</w:t>
      </w:r>
      <w:r>
        <w:rPr>
          <w:rStyle w:val="FootnoteReference"/>
        </w:rPr>
        <w:footnoteReference w:id="54"/>
      </w:r>
      <w:r>
        <w:t xml:space="preserve">ལ་ཇི་ལྟར་ལྟ། །ལྟ་བ་རབ་ཏུ་བསྒྲུབ་པའི་ཕྱིར། །མེ་ཡི་དཔེས་</w:t>
      </w:r>
      <w:r>
        <w:rPr>
          <w:rStyle w:val="FootnoteReference"/>
        </w:rPr>
        <w:footnoteReference w:id="55"/>
      </w:r>
      <w:r>
        <w:t xml:space="preserve">ནི་ནུས་མ་ཡིན། །སོང་དང་མ་སོང་བསྒོམ་པ་</w:t>
      </w:r>
      <w:r>
        <w:rPr>
          <w:rStyle w:val="FootnoteReference"/>
        </w:rPr>
        <w:footnoteReference w:id="56"/>
      </w:r>
      <w:r>
        <w:t xml:space="preserve">ཡིས། །དེ་ནི་ལྟ་</w:t>
      </w:r>
      <w:r>
        <w:rPr>
          <w:rStyle w:val="FootnoteReference"/>
        </w:rPr>
        <w:footnoteReference w:id="57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</w:t>
      </w:r>
      <w:r>
        <w:rPr>
          <w:rStyle w:val="FootnoteReference"/>
        </w:rPr>
        <w:footnoteReference w:id="58"/>
      </w:r>
      <w:r>
        <w:t xml:space="preserve">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59"/>
      </w:r>
      <w:r>
        <w:t xml:space="preserve">བྱ་དང་། །ལྟ་བ་དེ་དག་ག་ལ་ཡོད། །</w:t>
      </w:r>
      <w:r>
        <w:rPr>
          <w:rStyle w:val="FootnoteReference"/>
        </w:rPr>
        <w:footnoteReference w:id="60"/>
      </w:r>
      <w:r>
        <w:t xml:space="preserve">། །བལྟ་བྱ་ལྟ་ལྟ་བ་</w:t>
      </w:r>
      <w:r>
        <w:rPr>
          <w:rStyle w:val="FootnoteReference"/>
        </w:rPr>
        <w:footnoteReference w:id="61"/>
      </w:r>
      <w:r>
        <w:t xml:space="preserve">མེད་པའི་ཕྱིར། །རྣམ་པར་ཤེས་པ་ལ་སོགས་</w:t>
      </w:r>
      <w:r>
        <w:rPr>
          <w:rStyle w:val="FootnoteReference"/>
        </w:rPr>
        <w:footnoteReference w:id="62"/>
      </w:r>
      <w:r>
        <w:t xml:space="preserve">བཞི། །ཡོད་</w:t>
      </w:r>
      <w:r>
        <w:rPr>
          <w:rStyle w:val="FootnoteReference"/>
        </w:rPr>
        <w:footnoteReference w:id="63"/>
      </w:r>
      <w:r>
        <w:t xml:space="preserve">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6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6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6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[༤ན]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</w:t>
      </w:r>
      <w:r>
        <w:rPr>
          <w:rStyle w:val="FootnoteReference"/>
        </w:rPr>
        <w:footnoteReference w:id="67"/>
      </w:r>
      <w:r>
        <w:t xml:space="preserve">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68"/>
      </w:r>
      <w:r>
        <w:t xml:space="preserve">ནི་རིམ་པ་མཚུངས། །སྟོང་པ་ཉིད་ཀྱིས་བརྩད་བྱས་ཏེ</w:t>
      </w:r>
      <w:r>
        <w:rPr>
          <w:rStyle w:val="FootnoteReference"/>
        </w:rPr>
        <w:footnoteReference w:id="69"/>
      </w:r>
      <w:r>
        <w:t xml:space="preserve">། །གང་ཞིག་ལན་འདེབས་སྨྲ་བྱེད་པ། །དེ་ཡིས་</w:t>
      </w:r>
      <w:r>
        <w:rPr>
          <w:rStyle w:val="FootnoteReference"/>
        </w:rPr>
        <w:footnoteReference w:id="70"/>
      </w:r>
      <w:r>
        <w:t xml:space="preserve">ཐམས་ཅད་ལན་བཏབ་མིན། །བསྒྲུབ་པར་བྱ་དང་མཚུངས་པར་འགྱུར</w:t>
      </w:r>
      <w:r>
        <w:rPr>
          <w:rStyle w:val="FootnoteReference"/>
        </w:rPr>
        <w:footnoteReference w:id="71"/>
      </w:r>
      <w:r>
        <w:t xml:space="preserve">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72"/>
      </w:r>
      <w:r>
        <w:t xml:space="preserve">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</w:t>
      </w:r>
      <w:r>
        <w:rPr>
          <w:rStyle w:val="FootnoteReference"/>
        </w:rPr>
        <w:footnoteReference w:id="73"/>
      </w:r>
      <w:r>
        <w:t xml:space="preserve">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</w:t>
      </w:r>
      <w:r>
        <w:rPr>
          <w:rStyle w:val="FootnoteReference"/>
        </w:rPr>
        <w:footnoteReference w:id="74"/>
      </w:r>
      <w:r>
        <w:t xml:space="preserve">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</w:t>
      </w:r>
      <w:r>
        <w:rPr>
          <w:rStyle w:val="FootnoteReference"/>
        </w:rPr>
        <w:footnoteReference w:id="75"/>
      </w:r>
      <w:r>
        <w:t xml:space="preserve">བློ་ཆུང་གང་དག་དངོས་རྣམས་ལ། །ཡོད་པ་[༤བ]ཉིད་དང་མེད་ཉིད་དུ། །ལྟ་བ་དེ་</w:t>
      </w:r>
      <w:r>
        <w:rPr>
          <w:rStyle w:val="FootnoteReference"/>
        </w:rPr>
        <w:footnoteReference w:id="76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ན་</w:t>
      </w:r>
      <w:r>
        <w:rPr>
          <w:rStyle w:val="FootnoteReference"/>
        </w:rPr>
        <w:footnoteReference w:id="77"/>
      </w:r>
      <w:r>
        <w:t xml:space="preserve">ནས་འདོད་ཆགས་ཡོད། །ཆགས་ཡོད་འདོད་ཆགས་ཡོད་པར་འགྱུར། །ཆགས་པ་ཡོད་པར་འགྱུར་ནའང</w:t>
      </w:r>
      <w:r>
        <w:rPr>
          <w:rStyle w:val="FootnoteReference"/>
        </w:rPr>
        <w:footnoteReference w:id="78"/>
      </w:r>
      <w:r>
        <w:t xml:space="preserve">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</w:t>
      </w:r>
      <w:r>
        <w:rPr>
          <w:rStyle w:val="FootnoteReference"/>
        </w:rPr>
        <w:footnoteReference w:id="79"/>
      </w:r>
      <w:r>
        <w:t xml:space="preserve">ལྷན་ཅིག་ཉིད་དུ་སྐྱེ་མི་རིགས། །འདི་ལྟར་འདོད་ཆགས་ཆགས་པ་དག །ཕན་ཚུན་ལྟོས་པ་</w:t>
      </w:r>
      <w:r>
        <w:rPr>
          <w:rStyle w:val="FootnoteReference"/>
        </w:rPr>
        <w:footnoteReference w:id="8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8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</w:t>
      </w:r>
      <w:r>
        <w:rPr>
          <w:rStyle w:val="FootnoteReference"/>
        </w:rPr>
        <w:footnoteReference w:id="82"/>
      </w:r>
      <w:r>
        <w:t xml:space="preserve">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</w:t>
      </w:r>
      <w:r>
        <w:rPr>
          <w:rStyle w:val="FootnoteReference"/>
        </w:rPr>
        <w:footnoteReference w:id="83"/>
      </w:r>
      <w:r>
        <w:t xml:space="preserve">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84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85"/>
      </w:r>
      <w:r>
        <w:t xml:space="preserve">ཕྱིར། །ཐ་དད་ཉིད་དུ་ཡང་འདོད་དམ། །ཐ་དད་དངོས་པོ་མ་གྲུབ་པས། །ལྷན་ཅིག་དངོས་པོ་</w:t>
      </w:r>
      <w:r>
        <w:rPr>
          <w:rStyle w:val="FootnoteReference"/>
        </w:rPr>
        <w:footnoteReference w:id="86"/>
      </w:r>
      <w:r>
        <w:t xml:space="preserve">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</w:t>
      </w:r>
      <w:r>
        <w:rPr>
          <w:rStyle w:val="FootnoteReference"/>
        </w:rPr>
        <w:footnoteReference w:id="87"/>
      </w:r>
      <w:r>
        <w:t xml:space="preserve">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88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[༥ན]རུང། །སྐྱེ་དང་གནས་དང་འཇིག་རྣམས་ལ། །འདུས་བྱས་མཚན་ཉིད་གཞན་ཞིག་ནི། །གལ་ཏེ་ཡོད་ན་ཐུག་མེད་འགྱུར</w:t>
      </w:r>
      <w:r>
        <w:rPr>
          <w:rStyle w:val="FootnoteReference"/>
        </w:rPr>
        <w:footnoteReference w:id="89"/>
      </w:r>
      <w:r>
        <w:t xml:space="preserve">། །མེད་ན་དེ་དག་འདུས་བྱས་མིན། །སྐྱེ་བའི་སྐྱེ་བས་རྩ་བ་ཡི</w:t>
      </w:r>
      <w:r>
        <w:rPr>
          <w:rStyle w:val="FootnoteReference"/>
        </w:rPr>
        <w:footnoteReference w:id="90"/>
      </w:r>
      <w:r>
        <w:t xml:space="preserve">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</w:t>
      </w:r>
      <w:r>
        <w:rPr>
          <w:rStyle w:val="FootnoteReference"/>
        </w:rPr>
        <w:footnoteReference w:id="91"/>
      </w:r>
      <w:r>
        <w:t xml:space="preserve">ན། །དེས་མ་བསྐྱེད་པའི་རྩ་བ་དེས། །དེ་ནི་ཇི་ལྟར་སྐྱེད་པར་བྱེད། །གལ་ཏེ་མ་སྐྱེས་པ་དེ་ཡིས། །དེ་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92"/>
      </w:r>
      <w:r>
        <w:t xml:space="preserve">ནི་འདོད་ལ་རག །ཇི་ལྟར་མར་མེ་</w:t>
      </w:r>
      <w:r>
        <w:rPr>
          <w:rStyle w:val="FootnoteReference"/>
        </w:rPr>
        <w:footnoteReference w:id="93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94"/>
      </w:r>
      <w:r>
        <w:t xml:space="preserve">། །མར་མེ་དང་ནི་གང་དག་ན</w:t>
      </w:r>
      <w:r>
        <w:rPr>
          <w:rStyle w:val="FootnoteReference"/>
        </w:rPr>
        <w:footnoteReference w:id="95"/>
      </w:r>
      <w:r>
        <w:t xml:space="preserve">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96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</w:t>
      </w:r>
      <w:r>
        <w:rPr>
          <w:rStyle w:val="FootnoteReference"/>
        </w:rPr>
        <w:footnoteReference w:id="97"/>
      </w:r>
      <w:r>
        <w:t xml:space="preserve">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98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ན་</w:t>
      </w:r>
      <w:r>
        <w:rPr>
          <w:rStyle w:val="FootnoteReference"/>
        </w:rPr>
        <w:footnoteReference w:id="99"/>
      </w:r>
      <w:r>
        <w:t xml:space="preserve">ནས་ནི། །སྐྱེ་བཞིན་ཞེས་ནི་བརྗོད་པར་བྱ། །རྟེན་ཅིང་འབྱུང་བ་</w:t>
      </w:r>
      <w:r>
        <w:rPr>
          <w:rStyle w:val="FootnoteReference"/>
        </w:rPr>
        <w:footnoteReference w:id="100"/>
      </w:r>
      <w:r>
        <w:t xml:space="preserve">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[༥བ]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</w:t>
      </w:r>
      <w:r>
        <w:rPr>
          <w:rStyle w:val="FootnoteReference"/>
        </w:rPr>
        <w:footnoteReference w:id="101"/>
      </w:r>
      <w:r>
        <w:t xml:space="preserve">གལ་ཏེ་སྐྱེ་བ་གཞན་ཞིག་གིས། །དེ་སྐྱེད་</w:t>
      </w:r>
      <w:r>
        <w:rPr>
          <w:rStyle w:val="FootnoteReference"/>
        </w:rPr>
        <w:footnoteReference w:id="102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</w:t>
      </w:r>
      <w:r>
        <w:rPr>
          <w:rStyle w:val="FootnoteReference"/>
        </w:rPr>
        <w:footnoteReference w:id="103"/>
      </w:r>
      <w:r>
        <w:t xml:space="preserve">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104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105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</w:t>
      </w:r>
      <w:r>
        <w:rPr>
          <w:rStyle w:val="FootnoteReference"/>
        </w:rPr>
        <w:footnoteReference w:id="106"/>
      </w:r>
      <w:r>
        <w:t xml:space="preserve">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107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108"/>
      </w:r>
      <w:r>
        <w:t xml:space="preserve">དུ་[༦ན]མེད་པ་དེ་བཞིན་ནོ། །འགག་པ་</w:t>
      </w:r>
      <w:r>
        <w:rPr>
          <w:rStyle w:val="FootnoteReference"/>
        </w:rPr>
        <w:footnoteReference w:id="109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</w:t>
      </w:r>
      <w:r>
        <w:rPr>
          <w:rStyle w:val="FootnoteReference"/>
        </w:rPr>
        <w:footnoteReference w:id="110"/>
      </w:r>
      <w:r>
        <w:t xml:space="preserve">མ་ཡིན་བཞིན། །སྐྱེ་དང་གནས་དང་འཇིག་པ་དག །མ་གྲུབ་ཕྱིར་ན་འདུས་བྱས་མེད། །འདུས་བྱས་རབ་ཏུ་མ་གྲུབ་པས</w:t>
      </w:r>
      <w:r>
        <w:rPr>
          <w:rStyle w:val="FootnoteReference"/>
        </w:rPr>
        <w:footnoteReference w:id="111"/>
      </w:r>
      <w:r>
        <w:t xml:space="preserve">། །འདུས་མ་བྱས་ནི་ཇི་ལྟར་འགྲུབ</w:t>
      </w:r>
      <w:r>
        <w:rPr>
          <w:rStyle w:val="FootnoteReference"/>
        </w:rPr>
        <w:footnoteReference w:id="112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</w:t>
      </w:r>
      <w:r>
        <w:rPr>
          <w:rStyle w:val="FootnoteReference"/>
        </w:rPr>
        <w:footnoteReference w:id="113"/>
      </w:r>
      <w:r>
        <w:t xml:space="preserve">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</w:t>
      </w:r>
      <w:r>
        <w:rPr>
          <w:rStyle w:val="FootnoteReference"/>
        </w:rPr>
        <w:footnoteReference w:id="114"/>
      </w:r>
      <w:r>
        <w:t xml:space="preserve">ལམ་མི་འཐད། །བྱ་བ་དག་</w:t>
      </w:r>
      <w:r>
        <w:rPr>
          <w:rStyle w:val="FootnoteReference"/>
        </w:rPr>
        <w:footnoteReference w:id="115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116"/>
      </w:r>
      <w:r>
        <w:t xml:space="preserve">། །གྱུར་མ་གྱུར་དེ་མི་བྱེད་དེ</w:t>
      </w:r>
      <w:r>
        <w:rPr>
          <w:rStyle w:val="FootnoteReference"/>
        </w:rPr>
        <w:footnoteReference w:id="117"/>
      </w:r>
      <w:r>
        <w:t xml:space="preserve">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</w:t>
      </w:r>
      <w:r>
        <w:rPr>
          <w:rStyle w:val="FootnoteReference"/>
        </w:rPr>
        <w:footnoteReference w:id="118"/>
      </w:r>
      <w:r>
        <w:t xml:space="preserve">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</w:t>
      </w:r>
      <w:r>
        <w:rPr>
          <w:rStyle w:val="FootnoteReference"/>
        </w:rPr>
        <w:footnoteReference w:id="119"/>
      </w:r>
      <w:r>
        <w:t xml:space="preserve">གྱུར་མ་གྱུར་ནི། །ལས་སུ་གྱུར་དང་མ་གྱུར་པ། །མི་བྱེད་འདི་</w:t>
      </w:r>
      <w:r>
        <w:rPr>
          <w:rStyle w:val="FootnoteReference"/>
        </w:rPr>
        <w:footnoteReference w:id="120"/>
      </w:r>
      <w:r>
        <w:t xml:space="preserve">ཡང་གཏན་ཚིགས་ནི། །གོང་དུ་བསྟན་པས་</w:t>
      </w:r>
      <w:r>
        <w:rPr>
          <w:rStyle w:val="FootnoteReference"/>
        </w:rPr>
        <w:footnoteReference w:id="121"/>
      </w:r>
      <w:r>
        <w:t xml:space="preserve">[༦བ]ཤེས་པར་བྱ། །བྱེད་པ་པོ་ལས་</w:t>
      </w:r>
      <w:r>
        <w:rPr>
          <w:rStyle w:val="FootnoteReference"/>
        </w:rPr>
        <w:footnoteReference w:id="122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123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124"/>
      </w:r>
      <w:r>
        <w:t xml:space="preserve">ཕྱིར་རོ། །བྱེད་པ་པོ་དང་ལས་དག་གིས། །དངོས་པོ་ལྷག་མ་</w:t>
      </w:r>
      <w:r>
        <w:rPr>
          <w:rStyle w:val="FootnoteReference"/>
        </w:rPr>
        <w:footnoteReference w:id="125"/>
      </w:r>
      <w:r>
        <w:t xml:space="preserve">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126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</w:t>
      </w:r>
      <w:r>
        <w:rPr>
          <w:rStyle w:val="FootnoteReference"/>
        </w:rPr>
        <w:footnoteReference w:id="127"/>
      </w:r>
      <w:r>
        <w:t xml:space="preserve">བྱེད། །གང་གིས་ཅི་ཞིག་གསལ་བར་</w:t>
      </w:r>
      <w:r>
        <w:rPr>
          <w:rStyle w:val="FootnoteReference"/>
        </w:rPr>
        <w:footnoteReference w:id="128"/>
      </w:r>
      <w:r>
        <w:t xml:space="preserve">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129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</w:t>
      </w:r>
      <w:r>
        <w:rPr>
          <w:rStyle w:val="FootnoteReference"/>
        </w:rPr>
        <w:footnoteReference w:id="130"/>
      </w:r>
      <w:r>
        <w:t xml:space="preserve">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དེ་ལང</w:t>
      </w:r>
      <w:r>
        <w:rPr>
          <w:rStyle w:val="FootnoteReference"/>
        </w:rPr>
        <w:footnoteReference w:id="131"/>
      </w:r>
      <w:r>
        <w:t xml:space="preserve">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[༧ན]བརྟག་པ་ཞེས་བྱ་བ་སྟེ་རབ་ཏུ་བྱེད་པ་དགུ་པའོ།། །།བུད་ཤིང་གང་དེ་མེ་མ་</w:t>
      </w:r>
      <w:r>
        <w:rPr>
          <w:rStyle w:val="FootnoteReference"/>
        </w:rPr>
        <w:footnoteReference w:id="132"/>
      </w:r>
      <w:r>
        <w:t xml:space="preserve">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</w:t>
      </w:r>
      <w:r>
        <w:rPr>
          <w:rStyle w:val="FootnoteReference"/>
        </w:rPr>
        <w:footnoteReference w:id="133"/>
      </w:r>
      <w:r>
        <w:t xml:space="preserve">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134"/>
      </w:r>
      <w:r>
        <w:t xml:space="preserve">བུད་ཤིང་དེ་སྲེག་བྱེད། །གཞན་ཕྱིར་མི་ཕྲད་ཕྲད་མེད་ན། །སྲེག་པར་</w:t>
      </w:r>
      <w:r>
        <w:rPr>
          <w:rStyle w:val="FootnoteReference"/>
        </w:rPr>
        <w:footnoteReference w:id="135"/>
      </w:r>
      <w:r>
        <w:t xml:space="preserve">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</w:t>
      </w:r>
      <w:r>
        <w:rPr>
          <w:rStyle w:val="FootnoteReference"/>
        </w:rPr>
        <w:footnoteReference w:id="136"/>
      </w:r>
      <w:r>
        <w:t xml:space="preserve">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137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ད་</w:t>
      </w:r>
      <w:r>
        <w:rPr>
          <w:rStyle w:val="FootnoteReference"/>
        </w:rPr>
        <w:footnoteReference w:id="138"/>
      </w:r>
      <w:r>
        <w:t xml:space="preserve">དང་ཤིང་འགྱུར་བ། །དང་པོར་གྲུབ་པ་</w:t>
      </w:r>
      <w:r>
        <w:rPr>
          <w:rStyle w:val="FootnoteReference"/>
        </w:rPr>
        <w:footnoteReference w:id="139"/>
      </w:r>
      <w:r>
        <w:t xml:space="preserve">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140"/>
      </w:r>
      <w:r>
        <w:t xml:space="preserve">ལ་སྒྲུབ་པར་འགྱུར། །བུད་པར་བྱ་བའི་ཤིང་ལ་ཡང་། །མེ་མེད་པར་ནི་</w:t>
      </w:r>
      <w:r>
        <w:rPr>
          <w:rStyle w:val="FootnoteReference"/>
        </w:rPr>
        <w:footnoteReference w:id="141"/>
      </w:r>
      <w:r>
        <w:t xml:space="preserve">འགྱུར་པ་ཡིན། །གལ་ཏེ་དངོས་པོ་གང་ལྟོས་འགྲུབ</w:t>
      </w:r>
      <w:r>
        <w:rPr>
          <w:rStyle w:val="FootnoteReference"/>
        </w:rPr>
        <w:footnoteReference w:id="142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143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</w:t>
      </w:r>
      <w:r>
        <w:rPr>
          <w:rStyle w:val="FootnoteReference"/>
        </w:rPr>
        <w:footnoteReference w:id="144"/>
      </w:r>
      <w:r>
        <w:t xml:space="preserve">བསྟན། །ཤིང་ཉིད་མེ་ནི་མ་ཡིན་ཏེ། །ཤིང་ལས་གཞན་ལ་</w:t>
      </w:r>
      <w:r>
        <w:rPr>
          <w:rStyle w:val="FootnoteReference"/>
        </w:rPr>
        <w:footnoteReference w:id="145"/>
      </w:r>
      <w:r>
        <w:t xml:space="preserve">མེ་ཡང་མེད། །མེ་ནི་ཤིང་དང་ལྡན་མ་ཡིན། །མེ་[༧བ]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146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147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</w:t>
      </w:r>
      <w:r>
        <w:rPr>
          <w:rStyle w:val="FootnoteReference"/>
        </w:rPr>
        <w:footnoteReference w:id="148"/>
      </w:r>
      <w:r>
        <w:t xml:space="preserve">ནམ་ཞེས་ཞུས་ཚེ། །ཐུབ་པ་ཆེན་པོས་མིན་ཞེས་གསུངས། །འཁོར་བ་ཐོག་མ་མཐའ་མེད་དེ</w:t>
      </w:r>
      <w:r>
        <w:rPr>
          <w:rStyle w:val="FootnoteReference"/>
        </w:rPr>
        <w:footnoteReference w:id="149"/>
      </w:r>
      <w:r>
        <w:t xml:space="preserve">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150"/>
      </w:r>
      <w:r>
        <w:t xml:space="preserve">། 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</w:t>
      </w:r>
      <w:r>
        <w:rPr>
          <w:rStyle w:val="FootnoteReference"/>
        </w:rPr>
        <w:footnoteReference w:id="151"/>
      </w:r>
      <w:r>
        <w:t xml:space="preserve">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152"/>
      </w:r>
      <w:r>
        <w:t xml:space="preserve">ལ། །རྒ་ཤི་སྔ་བ་</w:t>
      </w:r>
      <w:r>
        <w:rPr>
          <w:rStyle w:val="FootnoteReference"/>
        </w:rPr>
        <w:footnoteReference w:id="153"/>
      </w:r>
      <w:r>
        <w:t xml:space="preserve">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154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</w:t>
      </w:r>
      <w:r>
        <w:rPr>
          <w:rStyle w:val="FootnoteReference"/>
        </w:rPr>
        <w:footnoteReference w:id="155"/>
      </w:r>
      <w:r>
        <w:t xml:space="preserve">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</w:t>
      </w:r>
      <w:r>
        <w:rPr>
          <w:rStyle w:val="FootnoteReference"/>
        </w:rPr>
        <w:footnoteReference w:id="156"/>
      </w:r>
      <w:r>
        <w:t xml:space="preserve">བྱས། །རྒྱུ་མེད་པ་ལས་འབྱུང་བར་</w:t>
      </w:r>
      <w:r>
        <w:rPr>
          <w:rStyle w:val="FootnoteReference"/>
        </w:rPr>
        <w:footnoteReference w:id="157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</w:t>
      </w:r>
      <w:r>
        <w:rPr>
          <w:rStyle w:val="FootnoteReference"/>
        </w:rPr>
        <w:footnoteReference w:id="158"/>
      </w:r>
      <w:r>
        <w:t xml:space="preserve">ལ། །བརྟེན་ནས་ཕུང་པོ་དེ་དག་འབྱུང་། །གལ་ཏེ་འདི་ལས་དེ་གཞན་ཞིང་། །གལ་ཏེ་དེ་ལས་འདི་</w:t>
      </w:r>
      <w:r>
        <w:rPr>
          <w:rStyle w:val="FootnoteReference"/>
        </w:rPr>
        <w:footnoteReference w:id="159"/>
      </w:r>
      <w:r>
        <w:t xml:space="preserve">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[༨ན]སྡུག་བསྔལ་བྱས་ན་གང་བདག་གིས། །སྡུག་བསྔལ་བྱས་པའི་གང་ཟག་ནི</w:t>
      </w:r>
      <w:r>
        <w:rPr>
          <w:rStyle w:val="FootnoteReference"/>
        </w:rPr>
        <w:footnoteReference w:id="160"/>
      </w:r>
      <w:r>
        <w:t xml:space="preserve">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161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</w:t>
      </w:r>
      <w:r>
        <w:rPr>
          <w:rStyle w:val="FootnoteReference"/>
        </w:rPr>
        <w:footnoteReference w:id="162"/>
      </w:r>
      <w:r>
        <w:t xml:space="preserve">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163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</w:t>
      </w:r>
      <w:r>
        <w:rPr>
          <w:rStyle w:val="FootnoteReference"/>
        </w:rPr>
        <w:footnoteReference w:id="164"/>
      </w:r>
      <w:r>
        <w:t xml:space="preserve">མ་ཟད་ཀྱི། །ཕྱི་རོལ་དངོས་པོ་དག་</w:t>
      </w:r>
      <w:r>
        <w:rPr>
          <w:rStyle w:val="FootnoteReference"/>
        </w:rPr>
        <w:footnoteReference w:id="165"/>
      </w:r>
      <w:r>
        <w:t xml:space="preserve">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166"/>
      </w:r>
      <w:r>
        <w:t xml:space="preserve">དེ་ནི་བརྫུན་</w:t>
      </w:r>
      <w:r>
        <w:rPr>
          <w:rStyle w:val="FootnoteReference"/>
        </w:rPr>
        <w:footnoteReference w:id="167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168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169"/>
      </w:r>
      <w:r>
        <w:t xml:space="preserve">ཡིན། །གལ་ཏེ་སླུ་</w:t>
      </w:r>
      <w:r>
        <w:rPr>
          <w:rStyle w:val="FootnoteReference"/>
        </w:rPr>
        <w:footnoteReference w:id="170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171"/>
      </w:r>
      <w:r>
        <w:t xml:space="preserve">དེ་ལ་ཅི་ཞིག་སླུ</w:t>
      </w:r>
      <w:r>
        <w:rPr>
          <w:rStyle w:val="FootnoteReference"/>
        </w:rPr>
        <w:footnoteReference w:id="172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། །</w:t>
      </w:r>
      <w:r>
        <w:rPr>
          <w:rStyle w:val="FootnoteReference"/>
        </w:rPr>
        <w:footnoteReference w:id="173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174"/>
      </w:r>
      <w:r>
        <w:t xml:space="preserve">ན། །འོ་མ་ཉིད་ནི་ཞོར་འགྱུར་རོ། །འོ་མ་ལས་གཞན་གང་ཞིག་ནི། །ཞོ་ཡི་དངོས་[༨བ]པོ་ཡིན་པར་འགྱུར། །གལ་ཏེ་སྟོང་མིན་ཅུང་ཟད་ཡོད། །སྟོང་པ་</w:t>
      </w:r>
      <w:r>
        <w:rPr>
          <w:rStyle w:val="FootnoteReference"/>
        </w:rPr>
        <w:footnoteReference w:id="175"/>
      </w:r>
      <w:r>
        <w:t xml:space="preserve">ཅུང་ཟད་ཡོད་པར་འགྱུར། །མི་སྟོང་ཅུང་ཟད་ཡོད་མིན་ན། །སྟོང་པ་</w:t>
      </w:r>
      <w:r>
        <w:rPr>
          <w:rStyle w:val="FootnoteReference"/>
        </w:rPr>
        <w:footnoteReference w:id="176"/>
      </w:r>
      <w:r>
        <w:t xml:space="preserve">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177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</w:t>
      </w:r>
      <w:r>
        <w:rPr>
          <w:rStyle w:val="FootnoteReference"/>
        </w:rPr>
        <w:footnoteReference w:id="178"/>
      </w:r>
      <w:r>
        <w:t xml:space="preserve">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17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</w:t>
      </w:r>
      <w:r>
        <w:rPr>
          <w:rStyle w:val="FootnoteReference"/>
        </w:rPr>
        <w:footnoteReference w:id="180"/>
      </w:r>
      <w:r>
        <w:t xml:space="preserve">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[༩ན]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81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ཡིན་ནོ། །བཅོམ་ལྡན་དངོས་དང་དངོས་མེད་པ། །མཁྱེན་པས་ཀ་ཏ་ཡ་ན་</w:t>
      </w:r>
      <w:r>
        <w:rPr>
          <w:rStyle w:val="FootnoteReference"/>
        </w:rPr>
        <w:footnoteReference w:id="182"/>
      </w:r>
      <w:r>
        <w:t xml:space="preserve">ཡི། །གདམས་ངག་ལས་ནི་ཡོད་པ་དང་། །མེད་པ་གཉིས་ཀའང་དགག་པ་མཛད</w:t>
      </w:r>
      <w:r>
        <w:rPr>
          <w:rStyle w:val="FootnoteReference"/>
        </w:rPr>
        <w:footnoteReference w:id="183"/>
      </w:r>
      <w:r>
        <w:t xml:space="preserve">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84"/>
      </w:r>
      <w:r>
        <w:t xml:space="preserve">ཡང་། །གཞན་དུ་འགྱུར་བ་ཇི་ལྟར་རུང་། །ཡོད་</w:t>
      </w:r>
      <w:r>
        <w:rPr>
          <w:rStyle w:val="FootnoteReference"/>
        </w:rPr>
        <w:footnoteReference w:id="185"/>
      </w:r>
      <w:r>
        <w:t xml:space="preserve">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86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[༩བ]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</w:t>
      </w:r>
      <w:r>
        <w:rPr>
          <w:rStyle w:val="FootnoteReference"/>
        </w:rPr>
        <w:footnoteReference w:id="187"/>
      </w:r>
      <w:r>
        <w:t xml:space="preserve">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88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ར་</w:t>
      </w:r>
      <w:r>
        <w:rPr>
          <w:rStyle w:val="FootnoteReference"/>
        </w:rPr>
        <w:footnoteReference w:id="189"/>
      </w:r>
      <w:r>
        <w:t xml:space="preserve">ཡིན། །ངག་དང་བསྐྱོད་</w:t>
      </w:r>
      <w:r>
        <w:rPr>
          <w:rStyle w:val="FootnoteReference"/>
        </w:rPr>
        <w:footnoteReference w:id="190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དའདོར</w:t>
      </w:r>
      <w:r>
        <w:rPr>
          <w:rStyle w:val="FootnoteReference"/>
        </w:rPr>
        <w:footnoteReference w:id="191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92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93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[༡༠ན]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</w:t>
      </w:r>
      <w:r>
        <w:rPr>
          <w:rStyle w:val="FootnoteReference"/>
        </w:rPr>
        <w:footnoteReference w:id="194"/>
      </w:r>
      <w:r>
        <w:t xml:space="preserve">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95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96"/>
      </w:r>
      <w:r>
        <w:t xml:space="preserve">ན། །ཉེས་པ་ཆེན་པོ་མང་པོར་འགྱུར། །དེ་ལྟ་བས་ན་བརྟག་པ་</w:t>
      </w:r>
      <w:r>
        <w:rPr>
          <w:rStyle w:val="FootnoteReference"/>
        </w:rPr>
        <w:footnoteReference w:id="197"/>
      </w:r>
      <w:r>
        <w:t xml:space="preserve">དེ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</w:t>
      </w:r>
      <w:r>
        <w:rPr>
          <w:rStyle w:val="FootnoteReference"/>
        </w:rPr>
        <w:footnoteReference w:id="198"/>
      </w:r>
      <w:r>
        <w:t xml:space="preserve">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99"/>
      </w:r>
      <w:r>
        <w:t xml:space="preserve">སྤང་བ་ཉིད་ཀྱང་ཡིན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200"/>
      </w:r>
      <w:r>
        <w:t xml:space="preserve">འགྱུར། །གལ་ཏེ་སྤོང་བས་</w:t>
      </w:r>
      <w:r>
        <w:rPr>
          <w:rStyle w:val="FootnoteReference"/>
        </w:rPr>
        <w:footnoteReference w:id="201"/>
      </w:r>
      <w:r>
        <w:t xml:space="preserve">སྤང་བ་དང་། །ལས་འཕོ་བ་</w:t>
      </w:r>
      <w:r>
        <w:rPr>
          <w:rStyle w:val="FootnoteReference"/>
        </w:rPr>
        <w:footnoteReference w:id="202"/>
      </w:r>
      <w:r>
        <w:t xml:space="preserve">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</w:t>
      </w:r>
      <w:r>
        <w:rPr>
          <w:rStyle w:val="FootnoteReference"/>
        </w:rPr>
        <w:footnoteReference w:id="203"/>
      </w:r>
      <w:r>
        <w:t xml:space="preserve">ཁོ་ན་སྐྱེ་བར་འགྱུར། །མཐོང་བའི་ཆོས་ལ་རྣམ་གཉིས་པོ། །ཀུན་གྱི་</w:t>
      </w:r>
      <w:r>
        <w:rPr>
          <w:rStyle w:val="FootnoteReference"/>
        </w:rPr>
        <w:footnoteReference w:id="204"/>
      </w:r>
      <w:r>
        <w:t xml:space="preserve">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</w:t>
      </w:r>
      <w:r>
        <w:rPr>
          <w:rStyle w:val="FootnoteReference"/>
        </w:rPr>
        <w:footnoteReference w:id="205"/>
      </w:r>
      <w:r>
        <w:t xml:space="preserve">ཆུད་མི་ཟ་བའི་ཆོས། །སངས་[༡༠བ]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</w:t>
      </w:r>
      <w:r>
        <w:rPr>
          <w:rStyle w:val="FootnoteReference"/>
        </w:rPr>
        <w:footnoteReference w:id="206"/>
      </w:r>
      <w:r>
        <w:t xml:space="preserve">བྱ་བ་མེད་ཕྱིར་རོ། །ཅི་སྟེ་</w:t>
      </w:r>
      <w:r>
        <w:rPr>
          <w:rStyle w:val="FootnoteReference"/>
        </w:rPr>
        <w:footnoteReference w:id="207"/>
      </w:r>
      <w:r>
        <w:t xml:space="preserve">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208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209"/>
      </w:r>
      <w:r>
        <w:t xml:space="preserve">ཟ་བ་པོ། །དེ་ཡང་བྱེད་ལས་གཞན་མིན་ཞིང་། །དེ་ཉིད་དེ་ཡང་</w:t>
      </w:r>
      <w:r>
        <w:rPr>
          <w:rStyle w:val="FootnoteReference"/>
        </w:rPr>
        <w:footnoteReference w:id="210"/>
      </w:r>
      <w:r>
        <w:t xml:space="preserve">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</w:t>
      </w:r>
      <w:r>
        <w:rPr>
          <w:rStyle w:val="FootnoteReference"/>
        </w:rPr>
        <w:footnoteReference w:id="211"/>
      </w:r>
      <w:r>
        <w:t xml:space="preserve">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212"/>
      </w:r>
      <w:r>
        <w:t xml:space="preserve">འབྲས་བུ་ག་ལ་ཡོད། །ཅི་སྟེ་</w:t>
      </w:r>
      <w:r>
        <w:rPr>
          <w:rStyle w:val="FootnoteReference"/>
        </w:rPr>
        <w:footnoteReference w:id="213"/>
      </w:r>
      <w:r>
        <w:t xml:space="preserve">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</w:t>
      </w:r>
      <w:r>
        <w:rPr>
          <w:rStyle w:val="FootnoteReference"/>
        </w:rPr>
        <w:footnoteReference w:id="214"/>
      </w:r>
      <w:r>
        <w:t xml:space="preserve">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215"/>
      </w:r>
      <w:r>
        <w:t xml:space="preserve">བརྟག་པ་ཞེས་བྱ་བ་སྟེ་རབ་ཏུ་བྱེད་པ་བཅུ་བདུན་པའོ།། །།[༡༡ན]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</w:t>
      </w:r>
      <w:r>
        <w:rPr>
          <w:rStyle w:val="FootnoteReference"/>
        </w:rPr>
        <w:footnoteReference w:id="216"/>
      </w:r>
      <w:r>
        <w:t xml:space="preserve">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</w:t>
      </w:r>
      <w:r>
        <w:rPr>
          <w:rStyle w:val="FootnoteReference"/>
        </w:rPr>
        <w:footnoteReference w:id="217"/>
      </w:r>
      <w:r>
        <w:t xml:space="preserve">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སྤོས་པ་</w:t>
      </w:r>
      <w:r>
        <w:rPr>
          <w:rStyle w:val="FootnoteReference"/>
        </w:rPr>
        <w:footnoteReference w:id="218"/>
      </w:r>
      <w:r>
        <w:t xml:space="preserve">པ་རྣམས་ཀྱིས་མ་སྤོས་པ</w:t>
      </w:r>
      <w:r>
        <w:rPr>
          <w:rStyle w:val="FootnoteReference"/>
        </w:rPr>
        <w:footnoteReference w:id="219"/>
      </w:r>
      <w:r>
        <w:t xml:space="preserve">། །རྣམ་རྟོག་མེད་དོན་ཐ་དད་མེད</w:t>
      </w:r>
      <w:r>
        <w:rPr>
          <w:rStyle w:val="FootnoteReference"/>
        </w:rPr>
        <w:footnoteReference w:id="220"/>
      </w:r>
      <w:r>
        <w:t xml:space="preserve">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221"/>
      </w:r>
      <w:r>
        <w:t xml:space="preserve">། །དེ་ནི་རེ་ཞིག་དེ་ཉིད་མིན། །དེ་ལས་གཞན་པའང་མ་ཡིན་ཕྱིར</w:t>
      </w:r>
      <w:r>
        <w:rPr>
          <w:rStyle w:val="FootnoteReference"/>
        </w:rPr>
        <w:footnoteReference w:id="222"/>
      </w:r>
      <w:r>
        <w:t xml:space="preserve">། །དེ་ཕྱིར་ཆད་མིན་རྟག་མ་ཡིན། །སངས་རྒྱས་འཇིག་རྟེན་མགོན་རྣམས་ཀྱི། །བསྟན་པ་བདུད་རྩིར་གྱུར་པ་དེ</w:t>
      </w:r>
      <w:r>
        <w:rPr>
          <w:rStyle w:val="FootnoteReference"/>
        </w:rPr>
        <w:footnoteReference w:id="223"/>
      </w:r>
      <w:r>
        <w:t xml:space="preserve">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</w:t>
      </w:r>
      <w:r>
        <w:rPr>
          <w:rStyle w:val="FootnoteReference"/>
        </w:rPr>
        <w:footnoteReference w:id="224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225"/>
      </w:r>
      <w:r>
        <w:t xml:space="preserve">མེད་ལས་རབ་ཏུ་སྐྱེ། །བདག་དང་ཆོས་</w:t>
      </w:r>
      <w:r>
        <w:rPr>
          <w:rStyle w:val="FootnoteReference"/>
        </w:rPr>
        <w:footnoteReference w:id="226"/>
      </w:r>
      <w:r>
        <w:t xml:space="preserve">བརྟག་པ་ཞེས་བྱ་བ་སྟེ་རབ་ཏུ་བྱེད་པ་བཅྭ་བརྒྱད་པའོ།། །།ད་[༡༡བ]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227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228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229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</w:t>
      </w:r>
      <w:r>
        <w:rPr>
          <w:rStyle w:val="FootnoteReference"/>
        </w:rPr>
        <w:footnoteReference w:id="230"/>
      </w:r>
      <w:r>
        <w:t xml:space="preserve">དང་བསྐྱེད་བྱ་གང་། །དུས་གཅིག་པར་ནི་ཐལ་བར་འགྱུར། །གལ་ཏེ་ཚོགས་པའི་སྔ་རོལ་[༡༢ན]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231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232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233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</w:t>
      </w:r>
      <w:r>
        <w:rPr>
          <w:rStyle w:val="FootnoteReference"/>
        </w:rPr>
        <w:footnoteReference w:id="234"/>
      </w:r>
      <w:r>
        <w:t xml:space="preserve">རྒྱུ་འདས་དང་། །མ་སྐྱེས་པ་དང་སྐྱེས་པ་དང་། །ལྷན་ཅིག་ཕྲད་པར་འགྱུར་པ་</w:t>
      </w:r>
      <w:r>
        <w:rPr>
          <w:rStyle w:val="FootnoteReference"/>
        </w:rPr>
        <w:footnoteReference w:id="235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236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237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238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239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</w:t>
      </w:r>
      <w:r>
        <w:rPr>
          <w:rStyle w:val="FootnoteReference"/>
        </w:rPr>
        <w:footnoteReference w:id="240"/>
      </w:r>
      <w:r>
        <w:t xml:space="preserve">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</w:t>
      </w:r>
      <w:r>
        <w:rPr>
          <w:rStyle w:val="FootnoteReference"/>
        </w:rPr>
        <w:footnoteReference w:id="241"/>
      </w:r>
      <w:r>
        <w:t xml:space="preserve">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242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[༡༢བ]དང་ནི་རྐྱེན་དག་གི། །ཚོགས་པ་གང་ཡིན་དེ་ཡིན་</w:t>
      </w:r>
      <w:r>
        <w:rPr>
          <w:rStyle w:val="FootnoteReference"/>
        </w:rPr>
        <w:footnoteReference w:id="243"/>
      </w:r>
      <w:r>
        <w:t xml:space="preserve">ནི། །བདག་གིས་</w:t>
      </w:r>
      <w:r>
        <w:rPr>
          <w:rStyle w:val="FootnoteReference"/>
        </w:rPr>
        <w:footnoteReference w:id="244"/>
      </w:r>
      <w:r>
        <w:t xml:space="preserve">བདག་ཉིད་མི་སྐྱེད་</w:t>
      </w:r>
      <w:r>
        <w:rPr>
          <w:rStyle w:val="FootnoteReference"/>
        </w:rPr>
        <w:footnoteReference w:id="245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</w:t>
      </w:r>
      <w:r>
        <w:rPr>
          <w:rStyle w:val="FootnoteReference"/>
        </w:rPr>
        <w:footnoteReference w:id="246"/>
      </w:r>
      <w:r>
        <w:t xml:space="preserve">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ནོ། །འབྱུང་བ་འཇིག་དང་ལྷན་ཅིག་ཏུ། །ཇི་ལྟར་ཡོད་པ་ཉིད་དུ་འགྱུར། །སྐྱེ་བ་འཆི་དང་དུས་གཅིག་</w:t>
      </w:r>
      <w:r>
        <w:rPr>
          <w:rStyle w:val="FootnoteReference"/>
        </w:rPr>
        <w:footnoteReference w:id="247"/>
      </w:r>
      <w:r>
        <w:t xml:space="preserve">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</w:t>
      </w:r>
      <w:r>
        <w:rPr>
          <w:rStyle w:val="FootnoteReference"/>
        </w:rPr>
        <w:footnoteReference w:id="248"/>
      </w:r>
      <w:r>
        <w:t xml:space="preserve">འབྱུང་བ་ཡོད་མ་ཡིན། །མ་ཟད་པ་ལའང་</w:t>
      </w:r>
      <w:r>
        <w:rPr>
          <w:rStyle w:val="FootnoteReference"/>
        </w:rPr>
        <w:footnoteReference w:id="249"/>
      </w:r>
      <w:r>
        <w:t xml:space="preserve">འབྱུང་བ་མེད། །ཟད་ལ་འཇིག་པ་ཡོད་མ་ཡིན། །མ་ཟད་པ་ལའང་</w:t>
      </w:r>
      <w:r>
        <w:rPr>
          <w:rStyle w:val="FootnoteReference"/>
        </w:rPr>
        <w:footnoteReference w:id="250"/>
      </w:r>
      <w:r>
        <w:t xml:space="preserve">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</w:t>
      </w:r>
      <w:r>
        <w:rPr>
          <w:rStyle w:val="FootnoteReference"/>
        </w:rPr>
        <w:footnoteReference w:id="251"/>
      </w:r>
      <w:r>
        <w:t xml:space="preserve">འབྱུང་འཇིག་དག །འཐད་པ་ཉིད་ནི་མ་ཡིན་ནོ། །འབྱུང་བ་དང་ནི་འཇིག་པ་དག །གཅིག་པ་ཉིད་དུ་</w:t>
      </w:r>
      <w:r>
        <w:rPr>
          <w:rStyle w:val="FootnoteReference"/>
        </w:rPr>
        <w:footnoteReference w:id="252"/>
      </w:r>
      <w:r>
        <w:t xml:space="preserve">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[༡༣ན]མ་ཡིན། །བདག་དང་གཞན་ལས་སྐྱེ་བ་ནི། །ཡོད་མིན་ཇི་ལྟར་སྐྱེ་བར་འགྱུར། །དངོས་པོ་ཡོད་པར་ཁས་བླངས་ན</w:t>
      </w:r>
      <w:r>
        <w:rPr>
          <w:rStyle w:val="FootnoteReference"/>
        </w:rPr>
        <w:footnoteReference w:id="253"/>
      </w:r>
      <w:r>
        <w:t xml:space="preserve">། །རྟག་དང་ཆད་པར་ལྟ་བར་</w:t>
      </w:r>
      <w:r>
        <w:rPr>
          <w:rStyle w:val="FootnoteReference"/>
        </w:rPr>
        <w:footnoteReference w:id="254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255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256"/>
      </w:r>
      <w:r>
        <w:t xml:space="preserve">འབྱུང་འཇིག་གི །རྒྱུན་</w:t>
      </w:r>
      <w:r>
        <w:rPr>
          <w:rStyle w:val="FootnoteReference"/>
        </w:rPr>
        <w:footnoteReference w:id="257"/>
      </w:r>
      <w:r>
        <w:t xml:space="preserve">དེ་སྲིད་པ་ཡིན་འགྱུར་</w:t>
      </w:r>
      <w:r>
        <w:rPr>
          <w:rStyle w:val="FootnoteReference"/>
        </w:rPr>
        <w:footnoteReference w:id="258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259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260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261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262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263"/>
      </w:r>
      <w:r>
        <w:t xml:space="preserve">འབྱུང་འགྱུར་རམ། །དེ་ལྟར་དུས་གསུམ་དག་ཏུ་ཡང། །སྲིད་པའི་རྒྱུན་</w:t>
      </w:r>
      <w:r>
        <w:rPr>
          <w:rStyle w:val="FootnoteReference"/>
        </w:rPr>
        <w:footnoteReference w:id="264"/>
      </w:r>
      <w:r>
        <w:t xml:space="preserve">ནི་མི་རིགས་ན། །དུས་གསུམ་དག་ཏུ་གང་མེད་པ། །དེ་ནི་ཇི་ལྟར་སྲིད་པའི་རྒྱུན། །འབྱུང་བ་དང་འཇིག་པ་</w:t>
      </w:r>
      <w:r>
        <w:rPr>
          <w:rStyle w:val="FootnoteReference"/>
        </w:rPr>
        <w:footnoteReference w:id="265"/>
      </w:r>
      <w:r>
        <w:t xml:space="preserve">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26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26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</w:t>
      </w:r>
      <w:r>
        <w:rPr>
          <w:rStyle w:val="FootnoteReference"/>
        </w:rPr>
        <w:footnoteReference w:id="268"/>
      </w:r>
      <w:r>
        <w:t xml:space="preserve">དེ་བཞིན་གཤེགས་</w:t>
      </w:r>
      <w:r>
        <w:rPr>
          <w:rStyle w:val="FootnoteReference"/>
        </w:rPr>
        <w:footnoteReference w:id="269"/>
      </w:r>
      <w:r>
        <w:t xml:space="preserve">དེ་གང་། །གལ་ཏེ་ཕུང་པོ་མ་བརྟེན་པར། །[༡༣བ]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270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271"/>
      </w:r>
      <w:r>
        <w:t xml:space="preserve">། །དེས་ནི་ཇི་ལྟར་ཉེར་ལེན་འགྱུར། །ཉེ་བར་བླངས་པ་མ་ཡིན་པ། །ཉེ་བར་ལེན་པར་</w:t>
      </w:r>
      <w:r>
        <w:rPr>
          <w:rStyle w:val="FootnoteReference"/>
        </w:rPr>
        <w:footnoteReference w:id="272"/>
      </w:r>
      <w:r>
        <w:t xml:space="preserve">ཅིས་མི་འགྱུར། །ཉེ་བར་</w:t>
      </w:r>
      <w:r>
        <w:rPr>
          <w:rStyle w:val="FootnoteReference"/>
        </w:rPr>
        <w:footnoteReference w:id="273"/>
      </w:r>
      <w:r>
        <w:t xml:space="preserve">ལེན་པ་མེད་པ་ཡི</w:t>
      </w:r>
      <w:r>
        <w:rPr>
          <w:rStyle w:val="FootnoteReference"/>
        </w:rPr>
        <w:footnoteReference w:id="274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</w:t>
      </w:r>
      <w:r>
        <w:rPr>
          <w:rStyle w:val="FootnoteReference"/>
        </w:rPr>
        <w:footnoteReference w:id="275"/>
      </w:r>
      <w:r>
        <w:t xml:space="preserve">དེ། །དེ་ནི་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276"/>
      </w:r>
      <w:r>
        <w:t xml:space="preserve">། །ཇི་ལྟ་བུར་ན་</w:t>
      </w:r>
      <w:r>
        <w:rPr>
          <w:rStyle w:val="FootnoteReference"/>
        </w:rPr>
        <w:footnoteReference w:id="277"/>
      </w:r>
      <w:r>
        <w:t xml:space="preserve">འདོགས་པར་འགྱུར། །སྟོང་ངོ་ཞེས་ཀྱང་</w:t>
      </w:r>
      <w:r>
        <w:rPr>
          <w:rStyle w:val="FootnoteReference"/>
        </w:rPr>
        <w:footnoteReference w:id="278"/>
      </w:r>
      <w:r>
        <w:t xml:space="preserve">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279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</w:t>
      </w:r>
      <w:r>
        <w:rPr>
          <w:rStyle w:val="FootnoteReference"/>
        </w:rPr>
        <w:footnoteReference w:id="280"/>
      </w:r>
      <w:r>
        <w:t xml:space="preserve">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[༡༤ན]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281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282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283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</w:t>
      </w:r>
      <w:r>
        <w:rPr>
          <w:rStyle w:val="FootnoteReference"/>
        </w:rPr>
        <w:footnoteReference w:id="284"/>
      </w:r>
      <w:r>
        <w:t xml:space="preserve">ལྟོས་ཡོད་མིན་པས། །དེ་ཕྱིར་སྡུག་པ་འཐད་མ་ཡིན། །གང་ལ་བརྟེན་</w:t>
      </w:r>
      <w:r>
        <w:rPr>
          <w:rStyle w:val="FootnoteReference"/>
        </w:rPr>
        <w:footnoteReference w:id="285"/>
      </w:r>
      <w:r>
        <w:t xml:space="preserve">ནས་མི་སྡུག་པར། །གདགས་པར་བྱ་བ་སྡུག་པ་ནི། །མི་སྡུག་མི་</w:t>
      </w:r>
      <w:r>
        <w:rPr>
          <w:rStyle w:val="FootnoteReference"/>
        </w:rPr>
        <w:footnoteReference w:id="286"/>
      </w:r>
      <w:r>
        <w:t xml:space="preserve">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28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28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289"/>
      </w:r>
      <w:r>
        <w:t xml:space="preserve">ཡང་དག་ཉིད་དུ་ནི། །འཛིན་པ་ཡོད་པ་མ་ཡིན་ན། །གང་ལ་ཕྱིན་ཅི་ལོག་ཡོད་ཅིང་། །[༡༤བ]གང་ལ་ཕྱིན་ཅི་མ་ལོག་</w:t>
      </w:r>
      <w:r>
        <w:rPr>
          <w:rStyle w:val="FootnoteReference"/>
        </w:rPr>
        <w:footnoteReference w:id="290"/>
      </w:r>
      <w:r>
        <w:t xml:space="preserve">ཡོད། །ཕྱིན་ཅི་ལོག་ཏུ་གྱུར་པ་ལ། །ཕྱིན་ཅི་ལོག་དག་མི་སྲིད་དེ</w:t>
      </w:r>
      <w:r>
        <w:rPr>
          <w:rStyle w:val="FootnoteReference"/>
        </w:rPr>
        <w:footnoteReference w:id="291"/>
      </w:r>
      <w:r>
        <w:t xml:space="preserve">། །ཕྱིན་ཅི་ལོག་ཏུ་མ་གྱུར་</w:t>
      </w:r>
      <w:r>
        <w:rPr>
          <w:rStyle w:val="FootnoteReference"/>
        </w:rPr>
        <w:footnoteReference w:id="292"/>
      </w:r>
      <w:r>
        <w:t xml:space="preserve">ལ། །ཕྱིན་ཅི་ལོག་དག་མི་སྲིད་དེ</w:t>
      </w:r>
      <w:r>
        <w:rPr>
          <w:rStyle w:val="FootnoteReference"/>
        </w:rPr>
        <w:footnoteReference w:id="293"/>
      </w:r>
      <w:r>
        <w:t xml:space="preserve">། །ཕྱིན་ཅི་ལོག་ཏུ་གྱུར་བཞིན་ལ། །</w:t>
      </w:r>
      <w:r>
        <w:rPr>
          <w:rStyle w:val="FootnoteReference"/>
        </w:rPr>
        <w:footnoteReference w:id="294"/>
      </w:r>
      <w:r>
        <w:t xml:space="preserve">ཕྱིན་ཅི་ལོག་དག་མི་སྲིད་དེ</w:t>
      </w:r>
      <w:r>
        <w:rPr>
          <w:rStyle w:val="FootnoteReference"/>
        </w:rPr>
        <w:footnoteReference w:id="295"/>
      </w:r>
      <w:r>
        <w:t xml:space="preserve">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</w:t>
      </w:r>
      <w:r>
        <w:rPr>
          <w:rStyle w:val="FootnoteReference"/>
        </w:rPr>
        <w:footnoteReference w:id="296"/>
      </w:r>
      <w:r>
        <w:t xml:space="preserve">། །གཞན་ལས་སྐྱེ་བ་ཉིད་མ་ཡིན། །བདག་དང་གཞན་ལས་ཀྱང་མིན་ན། །ཕྱིན་ཅི་ལོག་ཅན་ག་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297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298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299"/>
      </w:r>
      <w:r>
        <w:t xml:space="preserve">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ངས་སུ་ཤེས་དང་སྤོང་བ་</w:t>
      </w:r>
      <w:r>
        <w:rPr>
          <w:rStyle w:val="FootnoteReference"/>
        </w:rPr>
        <w:footnoteReference w:id="300"/>
      </w:r>
      <w:r>
        <w:t xml:space="preserve">དང་། །སྒོམ་</w:t>
      </w:r>
      <w:r>
        <w:rPr>
          <w:rStyle w:val="FootnoteReference"/>
        </w:rPr>
        <w:footnoteReference w:id="301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[༡༥ན]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302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།བདེན་པ་གཉིས་ལ་ཡང་དག་བརྟེན། །འཇིག་རྟེན་ཀུན་རྫོབ་བདེན་པ་དང་། །དམ་པའི་དོན་གྱི་</w:t>
      </w:r>
      <w:r>
        <w:rPr>
          <w:rStyle w:val="FootnoteReference"/>
        </w:rPr>
        <w:footnoteReference w:id="303"/>
      </w:r>
      <w:r>
        <w:t xml:space="preserve">བདེན་པའོ། །གང་དག་བདེན་པ་དེ་གཉིས་ཀྱི</w:t>
      </w:r>
      <w:r>
        <w:rPr>
          <w:rStyle w:val="FootnoteReference"/>
        </w:rPr>
        <w:footnoteReference w:id="304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305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306"/>
      </w:r>
      <w:r>
        <w:t xml:space="preserve">ཉེས་ན། །ཤེས་རབ་ཆུང་རྣམས་ཕུང་བར་འགྱུར</w:t>
      </w:r>
      <w:r>
        <w:rPr>
          <w:rStyle w:val="FootnoteReference"/>
        </w:rPr>
        <w:footnoteReference w:id="307"/>
      </w:r>
      <w:r>
        <w:t xml:space="preserve">། །ཇི་ལྟར་སྤྲུལ་ལ་གཟུང་ཉེས་</w:t>
      </w:r>
      <w:r>
        <w:rPr>
          <w:rStyle w:val="FootnoteReference"/>
        </w:rPr>
        <w:footnoteReference w:id="308"/>
      </w:r>
      <w:r>
        <w:t xml:space="preserve">དང་། །རིག་</w:t>
      </w:r>
      <w:r>
        <w:rPr>
          <w:rStyle w:val="FootnoteReference"/>
        </w:rPr>
        <w:footnoteReference w:id="309"/>
      </w:r>
      <w:r>
        <w:t xml:space="preserve">སྔགས་ཉེས་པར་བསྒྲུབས་པ་</w:t>
      </w:r>
      <w:r>
        <w:rPr>
          <w:rStyle w:val="FootnoteReference"/>
        </w:rPr>
        <w:footnoteReference w:id="31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</w:t>
      </w:r>
      <w:r>
        <w:rPr>
          <w:rStyle w:val="FootnoteReference"/>
        </w:rPr>
        <w:footnoteReference w:id="311"/>
      </w:r>
      <w:r>
        <w:t xml:space="preserve">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རུང་མི་</w:t>
      </w:r>
      <w:r>
        <w:rPr>
          <w:rStyle w:val="FootnoteReference"/>
        </w:rPr>
        <w:footnoteReference w:id="312"/>
      </w:r>
      <w:r>
        <w:t xml:space="preserve">འགྱུར། །ཁྱོད་ནི་</w:t>
      </w:r>
      <w:r>
        <w:rPr>
          <w:rStyle w:val="FootnoteReference"/>
        </w:rPr>
        <w:footnoteReference w:id="313"/>
      </w:r>
      <w:r>
        <w:t xml:space="preserve">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314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315"/>
      </w:r>
      <w:r>
        <w:t xml:space="preserve">། །འབྲས་བུ་དང་ནི་རྒྱུ་ཉིད་དང་། །བྱེད་པ་པོ་དང་བྱེད་དང་[༡༥བ]བྱ། །སྐྱེ་བ་དང་ནི་འགག་པ་དང་། །འབྲས་བུ་ལ་ཡང་གནོད་པ་བྱེད། །རྟེན་ཅིང་འབྲེལ་བར་འབྱུང་བ་གང</w:t>
      </w:r>
      <w:r>
        <w:rPr>
          <w:rStyle w:val="FootnoteReference"/>
        </w:rPr>
        <w:footnoteReference w:id="316"/>
      </w:r>
      <w:r>
        <w:t xml:space="preserve">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</w:t>
      </w:r>
      <w:r>
        <w:rPr>
          <w:rStyle w:val="FootnoteReference"/>
        </w:rPr>
        <w:footnoteReference w:id="317"/>
      </w:r>
      <w:r>
        <w:t xml:space="preserve">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།སྡུག་བསྔལ་ཡོད་པར་ག་ལ་འགྱུར། །མི་རྟག་སྡུག་བསྔལ་གསུངས་པ་དེ། །རང་བཞིན་ཉིད་ལ་</w:t>
      </w:r>
      <w:r>
        <w:rPr>
          <w:rStyle w:val="FootnoteReference"/>
        </w:rPr>
        <w:footnoteReference w:id="318"/>
      </w:r>
      <w:r>
        <w:t xml:space="preserve">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319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320"/>
      </w:r>
      <w:r>
        <w:t xml:space="preserve">ནི་ཡོངས་གནས་ཕྱིར། །འགོག་ལ་</w:t>
      </w:r>
      <w:r>
        <w:rPr>
          <w:rStyle w:val="FootnoteReference"/>
        </w:rPr>
        <w:footnoteReference w:id="321"/>
      </w:r>
      <w:r>
        <w:t xml:space="preserve">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322"/>
      </w:r>
      <w:r>
        <w:t xml:space="preserve">འཐད་པར་མི་འགྱུར་རོ། །ཅི་སྟེ་</w:t>
      </w:r>
      <w:r>
        <w:rPr>
          <w:rStyle w:val="FootnoteReference"/>
        </w:rPr>
        <w:footnoteReference w:id="323"/>
      </w:r>
      <w:r>
        <w:t xml:space="preserve">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324"/>
      </w:r>
      <w:r>
        <w:t xml:space="preserve">སྡུག་བསྔལ་འགོག་པ་ནི། །གང་ཞིག་ཐོབ་པར་</w:t>
      </w:r>
      <w:r>
        <w:rPr>
          <w:rStyle w:val="FootnoteReference"/>
        </w:rPr>
        <w:footnoteReference w:id="325"/>
      </w:r>
      <w:r>
        <w:t xml:space="preserve">འགྱུར་པར་འདོད། །གལ་ཏེ་རང་བཞིན་ཉིད་ཀྱིས་ནི། །ཡོངས་སུ་ཤེས་པ་མ་ཡིན་ན། །དེ་</w:t>
      </w:r>
      <w:r>
        <w:rPr>
          <w:rStyle w:val="FootnoteReference"/>
        </w:rPr>
        <w:footnoteReference w:id="326"/>
      </w:r>
      <w:r>
        <w:t xml:space="preserve">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32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</w:t>
      </w:r>
      <w:r>
        <w:rPr>
          <w:rStyle w:val="FootnoteReference"/>
        </w:rPr>
        <w:footnoteReference w:id="328"/>
      </w:r>
      <w:r>
        <w:t xml:space="preserve">། །ཇི་ལྟར་འཐོབ་པར་</w:t>
      </w:r>
      <w:r>
        <w:rPr>
          <w:rStyle w:val="FootnoteReference"/>
        </w:rPr>
        <w:footnoteReference w:id="329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[༡༦ན]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330"/>
      </w:r>
      <w:r>
        <w:t xml:space="preserve">སངས་རྒྱས་བྱང་ཆུབ་ལ། །མ་བརྟེན་པར་ཡང་ཐལ་བར་འགྱུར། །ཁྱོད་ཀྱིས་ཀྱིས་</w:t>
      </w:r>
      <w:r>
        <w:rPr>
          <w:rStyle w:val="FootnoteReference"/>
        </w:rPr>
        <w:footnoteReference w:id="331"/>
      </w:r>
      <w:r>
        <w:t xml:space="preserve">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332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</w:t>
      </w:r>
      <w:r>
        <w:rPr>
          <w:rStyle w:val="FootnoteReference"/>
        </w:rPr>
        <w:footnoteReference w:id="333"/>
      </w:r>
      <w:r>
        <w:t xml:space="preserve">། །མི་སྟོང་པ་ལ་ཅི་ཞིག་བྱ། །རང་བཞིན་ལ་ནི་བྱ་བ་མེད། །ཆོས་དང་ཆོས་མིན་མེད་པར་ཡང་། །འབྲས་བུ་ཁྱོད་ལ་ཡོད་པར་འགྱུར། །ཆོས་དང་ཆོས་མིན་རྒྱུས་ལས་</w:t>
      </w:r>
      <w:r>
        <w:rPr>
          <w:rStyle w:val="FootnoteReference"/>
        </w:rPr>
        <w:footnoteReference w:id="334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</w:t>
      </w:r>
      <w:r>
        <w:rPr>
          <w:rStyle w:val="FootnoteReference"/>
        </w:rPr>
        <w:footnoteReference w:id="335"/>
      </w:r>
      <w:r>
        <w:t xml:space="preserve">གནོད་པ་བྱེད་པ་ཡིན། །སྟོང་པ་ཉིད་ལ་གནོད་བྱེད་ན། །བྱ་བ་ཅི་ཡང་མེད་འགྱུར་ཞིང་། །རྩོམ་པ་མེད་པ་</w:t>
      </w:r>
      <w:r>
        <w:rPr>
          <w:rStyle w:val="FootnoteReference"/>
        </w:rPr>
        <w:footnoteReference w:id="336"/>
      </w:r>
      <w:r>
        <w:t xml:space="preserve">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337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338"/>
      </w:r>
      <w:r>
        <w:t xml:space="preserve">ནི་སྡུག་བསྔལ་དང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[༡༦བ]ཞིག་སྤོང་དང་འགགས་པ་</w:t>
      </w:r>
      <w:r>
        <w:rPr>
          <w:rStyle w:val="FootnoteReference"/>
        </w:rPr>
        <w:footnoteReference w:id="339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40"/>
      </w:r>
      <w:r>
        <w:t xml:space="preserve">ལས། །མྱ་ངན་འདའ་བར་འགྱུར་བར་འདོད། །སྤངས་པ་མེད་པ་ཐོབ་མེད་པ། །ཆད་པ་</w:t>
      </w:r>
      <w:r>
        <w:rPr>
          <w:rStyle w:val="FootnoteReference"/>
        </w:rPr>
        <w:footnoteReference w:id="341"/>
      </w:r>
      <w:r>
        <w:t xml:space="preserve">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342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</w:t>
      </w:r>
      <w:r>
        <w:rPr>
          <w:rStyle w:val="FootnoteReference"/>
        </w:rPr>
        <w:footnoteReference w:id="343"/>
      </w:r>
      <w:r>
        <w:t xml:space="preserve">མིན། །དངོས་པོ་བརྟེན་</w:t>
      </w:r>
      <w:r>
        <w:rPr>
          <w:rStyle w:val="FootnoteReference"/>
        </w:rPr>
        <w:footnoteReference w:id="344"/>
      </w:r>
      <w:r>
        <w:t xml:space="preserve">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</w:t>
      </w:r>
      <w:r>
        <w:rPr>
          <w:rStyle w:val="FootnoteReference"/>
        </w:rPr>
        <w:footnoteReference w:id="345"/>
      </w:r>
      <w:r>
        <w:t xml:space="preserve">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</w:t>
      </w:r>
      <w:r>
        <w:rPr>
          <w:rStyle w:val="FootnoteReference"/>
        </w:rPr>
        <w:footnoteReference w:id="346"/>
      </w:r>
      <w:r>
        <w:t xml:space="preserve">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347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[༡༧ན]དངོས་དང་དངོས་མེད་འདུས་བྱས་ཡིན། །ཇི་ལྟར་མྱ་ངན་འདས་པ་ལ</w:t>
      </w:r>
      <w:r>
        <w:rPr>
          <w:rStyle w:val="FootnoteReference"/>
        </w:rPr>
        <w:footnoteReference w:id="348"/>
      </w:r>
      <w:r>
        <w:t xml:space="preserve">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349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350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</w:t>
      </w:r>
      <w:r>
        <w:rPr>
          <w:rStyle w:val="FootnoteReference"/>
        </w:rPr>
        <w:footnoteReference w:id="351"/>
      </w:r>
      <w:r>
        <w:t xml:space="preserve">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</w:t>
      </w:r>
      <w:r>
        <w:rPr>
          <w:rStyle w:val="FootnoteReference"/>
        </w:rPr>
        <w:footnoteReference w:id="352"/>
      </w:r>
      <w:r>
        <w:t xml:space="preserve">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</w:t>
      </w:r>
      <w:r>
        <w:rPr>
          <w:rStyle w:val="FootnoteReference"/>
        </w:rPr>
        <w:footnoteReference w:id="353"/>
      </w:r>
      <w:r>
        <w:t xml:space="preserve">། །རྟག་པ་ཅི་ཞིག་མི་རྟག་ཅི། །རྟག་དང་མི་རྟག་གཉིས་ཀ་ཅི། །གཉིས་ཀ་མིན་པ་</w:t>
      </w:r>
      <w:r>
        <w:rPr>
          <w:rStyle w:val="FootnoteReference"/>
        </w:rPr>
        <w:footnoteReference w:id="354"/>
      </w:r>
      <w:r>
        <w:t xml:space="preserve">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</w:t>
      </w:r>
      <w:r>
        <w:rPr>
          <w:rStyle w:val="FootnoteReference"/>
        </w:rPr>
        <w:footnoteReference w:id="355"/>
      </w:r>
      <w:r>
        <w:t xml:space="preserve">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356"/>
      </w:r>
      <w:r>
        <w:t xml:space="preserve">ཡང་སྲིད་ཕྱིར། །འདུ་བྱེད་རྣམ་པ་གསུམ་པོ་དག།[༡༧བ]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357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</w:t>
      </w:r>
      <w:r>
        <w:rPr>
          <w:rStyle w:val="FootnoteReference"/>
        </w:rPr>
        <w:footnoteReference w:id="358"/>
      </w:r>
      <w:r>
        <w:t xml:space="preserve">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359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ཤེས་པ་སྐྱེ་བར་འགྱུར། །མིག་</w:t>
      </w:r>
      <w:r>
        <w:rPr>
          <w:rStyle w:val="FootnoteReference"/>
        </w:rPr>
        <w:footnoteReference w:id="360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</w:t>
      </w:r>
      <w:r>
        <w:rPr>
          <w:rStyle w:val="FootnoteReference"/>
        </w:rPr>
        <w:footnoteReference w:id="361"/>
      </w:r>
      <w:r>
        <w:t xml:space="preserve">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</w:t>
      </w:r>
      <w:r>
        <w:rPr>
          <w:rStyle w:val="FootnoteReference"/>
        </w:rPr>
        <w:footnoteReference w:id="362"/>
      </w:r>
      <w:r>
        <w:t xml:space="preserve">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36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36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36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[༡༨ན]པའོ།། །།འདས་དུས་བྱུང་མ་བྱུང་ཞེས་དང་། །འཇིག་རྟེན་རྟག་པ་ལ་སོགས་པར། །ལྟ་བ་གང་ཡིན་དེ་དག་ནི། །མངོན་</w:t>
      </w:r>
      <w:r>
        <w:rPr>
          <w:rStyle w:val="FootnoteReference"/>
        </w:rPr>
        <w:footnoteReference w:id="36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36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པ་མ་གཏོགས་པར། །ཁྱོད་ཀྱི་བདག་ནི་</w:t>
      </w:r>
      <w:r>
        <w:rPr>
          <w:rStyle w:val="FootnoteReference"/>
        </w:rPr>
        <w:footnoteReference w:id="368"/>
      </w:r>
      <w:r>
        <w:t xml:space="preserve">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369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370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</w:t>
      </w:r>
      <w:r>
        <w:rPr>
          <w:rStyle w:val="FootnoteReference"/>
        </w:rPr>
        <w:footnoteReference w:id="371"/>
      </w:r>
      <w:r>
        <w:t xml:space="preserve">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372"/>
      </w:r>
      <w:r>
        <w:t xml:space="preserve">མ་ཤི་བར་སྐྱེ་བར་འགྱུར། །ཆད་དང་ལས་རྣམས་</w:t>
      </w:r>
      <w:r>
        <w:rPr>
          <w:rStyle w:val="FootnoteReference"/>
        </w:rPr>
        <w:footnoteReference w:id="373"/>
      </w:r>
      <w:r>
        <w:t xml:space="preserve">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374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</w:t>
      </w:r>
      <w:r>
        <w:rPr>
          <w:rStyle w:val="FootnoteReference"/>
        </w:rPr>
        <w:footnoteReference w:id="375"/>
      </w:r>
      <w:r>
        <w:t xml:space="preserve">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[༡༨བ]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ག་གྲུབ་པར་གྱུར་ན་ནི། །རྟག་པ་མ་ཡིན་མི་རྟག་མིན། །འགྲུབ་པར་འགྱུར་བར་</w:t>
      </w:r>
      <w:r>
        <w:rPr>
          <w:rStyle w:val="FootnoteReference"/>
        </w:rPr>
        <w:footnoteReference w:id="376"/>
      </w:r>
      <w:r>
        <w:t xml:space="preserve">འདོད་ལ་རག །གལ་ཏེ་གང་ཞིག་གང་ནས་གར། །</w:t>
      </w:r>
      <w:r>
        <w:rPr>
          <w:rStyle w:val="FootnoteReference"/>
        </w:rPr>
        <w:footnoteReference w:id="377"/>
      </w:r>
      <w:r>
        <w:t xml:space="preserve">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</w:t>
      </w:r>
      <w:r>
        <w:rPr>
          <w:rStyle w:val="FootnoteReference"/>
        </w:rPr>
        <w:footnoteReference w:id="378"/>
      </w:r>
      <w:r>
        <w:t xml:space="preserve">། །ཕྱོགས་གཅིག་མཐའ་ནི་མེད་འགྱུར་ན</w:t>
      </w:r>
      <w:r>
        <w:rPr>
          <w:rStyle w:val="FootnoteReference"/>
        </w:rPr>
        <w:footnoteReference w:id="379"/>
      </w:r>
      <w:r>
        <w:t xml:space="preserve">། །འཇིག་རྟེན་མཐའ་ཡོད་མཐའ་ཡོད་མཐའ་མེད་</w:t>
      </w:r>
      <w:r>
        <w:rPr>
          <w:rStyle w:val="FootnoteReference"/>
        </w:rPr>
        <w:footnoteReference w:id="380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[༡༩ན]ཡོད་མཐའ་མེད་པ། །གཉིས་ཀ་གྲུབ་པར་གྱུར་ན་ནི། །མཐའ་ཡོད་མ་ཡིན་མཐའ་མེད་མིན། །འགྲུབ་པར་འགྱུར་བར་</w:t>
      </w:r>
      <w:r>
        <w:rPr>
          <w:rStyle w:val="FootnoteReference"/>
        </w:rPr>
        <w:footnoteReference w:id="381"/>
      </w:r>
      <w:r>
        <w:t xml:space="preserve">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ནས། །</w:t>
      </w:r>
      <w:r>
        <w:rPr>
          <w:rStyle w:val="FootnoteReference"/>
        </w:rPr>
        <w:footnoteReference w:id="382"/>
      </w:r>
      <w:r>
        <w:t xml:space="preserve">གང་གིས་ཐུགས་བརྩེ་ཉེར་བཟུང་</w:t>
      </w:r>
      <w:r>
        <w:rPr>
          <w:rStyle w:val="FootnoteReference"/>
        </w:rPr>
        <w:footnoteReference w:id="383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། །</w:t>
      </w:r>
      <w:r>
        <w:rPr>
          <w:rStyle w:val="FootnoteReference"/>
        </w:rPr>
        <w:footnoteReference w:id="384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385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386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387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་ཀ་</w:t>
      </w:r>
      <w:r>
        <w:rPr>
          <w:rStyle w:val="FootnoteReference"/>
        </w:rPr>
        <w:footnoteReference w:id="388"/>
      </w:r>
      <w:r>
        <w:t xml:space="preserve">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བུང་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</w:t>
      </w:r>
      <w:r>
        <w:rPr>
          <w:rStyle w:val="FootnoteReference"/>
        </w:rPr>
        <w:footnoteReference w:id="390"/>
      </w:r>
      <w:r>
        <w:t xml:space="preserve">ཉི་མ་གྲགས་ཀྱིས་མིའི་བདག་པོ་འཕགས་པ་ལྷའི་སྐུ་རིང་ལ་[༡༩བ]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</w:t>
      </w:r>
      <w:r>
        <w:rPr>
          <w:rStyle w:val="FootnoteReference"/>
        </w:rPr>
        <w:footnoteReference w:id="391"/>
      </w:r>
      <w:r>
        <w:t xml:space="preserve">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མ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ེད། པེ་ཅིན། ལྡན་མ་མེད། སྣར་ཐང་། ལྡན་མ་ཡིན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། སྣར་ཐང་། སྣོམ་པ་ལ། །མྱ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།དེ་གཞན་ད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ཡ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སོ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དེ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དེ་ཉིད་ན། སྣར་ཐང་། ཚོར་པོ་དེ་ཉིད་ནི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ཅོ་ནེ། དེ་ལའ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པ། སྣར་ཐང་། དང་པོ་དྲུག་པ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མེ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མ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ཡ་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དགག་པར་གས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ཇི་ལྟ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། པེ་ཅིན། དང་འབའ་ཞིག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ཞིན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ཐོབ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། སྣར་ཐང་། མྱ་ངན་འདས་བརྟེན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པོ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ག་ཉིད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། སྣར་ཐང་། འབྱུང་བའང་རྒྱུན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ཐའ་ཡོད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ཐུགས་བརྩེ་ཉེར་བཟུང་ན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ཀ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948f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4Z</dcterms:created>
  <dcterms:modified xsi:type="dcterms:W3CDTF">2017-04-20T18:01:34Z</dcterms:modified>
</cp:coreProperties>
</file>